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ins w:id="2" w:author="Iraj Sodagar" w:date="2022-08-18T21:49: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ins w:id="4" w:author="Iraj Sodagar" w:date="2022-08-18T21:50: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ins w:id="5" w:author="Iraj Sodagar" w:date="2022-08-18T21:50: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ins w:id="6" w:author="Iraj Sodagar" w:date="2022-08-18T21:50: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7" w:name="_Toc106274416"/>
      <w:r>
        <w:t>6</w:t>
      </w:r>
      <w:r>
        <w:tab/>
        <w:t>Procedures for Uplink Media Streaming</w:t>
      </w:r>
      <w:bookmarkEnd w:id="7"/>
    </w:p>
    <w:p w14:paraId="118A416F" w14:textId="77777777" w:rsidR="00880580" w:rsidRDefault="00880580" w:rsidP="00880580">
      <w:pPr>
        <w:pStyle w:val="Heading2"/>
      </w:pPr>
      <w:bookmarkStart w:id="8" w:name="_Toc106274417"/>
      <w:r>
        <w:t>6.1</w:t>
      </w:r>
      <w:r>
        <w:tab/>
        <w:t>General</w:t>
      </w:r>
      <w:bookmarkEnd w:id="8"/>
    </w:p>
    <w:p w14:paraId="7FFCFAD0" w14:textId="73D4C620" w:rsidR="00880580" w:rsidRDefault="00880580" w:rsidP="00880580">
      <w:r>
        <w:t xml:space="preserve">The procedures for uplink media streaming allow a </w:t>
      </w:r>
      <w:del w:id="9" w:author="Iraj Sodagar" w:date="2022-08-10T20:19:00Z">
        <w:r w:rsidDel="004878AF">
          <w:delText>system user</w:delText>
        </w:r>
      </w:del>
      <w:ins w:id="10" w:author="Richard Bradbury (2022-08-12)" w:date="2022-08-12T14:41:00Z">
        <w:r w:rsidR="00351E44">
          <w:t xml:space="preserve">5GMS </w:t>
        </w:r>
      </w:ins>
      <w:ins w:id="11"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12"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3"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4" w:author="Iraj Sodagar" w:date="2022-08-10T20:20:00Z">
        <w:r w:rsidRPr="00A7650A" w:rsidDel="00A7650A">
          <w:rPr>
            <w:b/>
            <w:bCs/>
            <w:rPrChange w:id="15" w:author="Iraj Sodagar" w:date="2022-08-10T20:20:00Z">
              <w:rPr/>
            </w:rPrChange>
          </w:rPr>
          <w:delText>e</w:delText>
        </w:r>
      </w:del>
      <w:ins w:id="16" w:author="Iraj Sodagar" w:date="2022-08-10T20:20:00Z">
        <w:r w:rsidR="00351E44">
          <w:rPr>
            <w:b/>
            <w:bCs/>
          </w:rPr>
          <w:t>E</w:t>
        </w:r>
      </w:ins>
      <w:r w:rsidRPr="00351E44">
        <w:rPr>
          <w:b/>
          <w:bCs/>
        </w:rPr>
        <w:t xml:space="preserve">gest </w:t>
      </w:r>
      <w:del w:id="17" w:author="Iraj Sodagar" w:date="2022-08-10T20:20:00Z">
        <w:r w:rsidRPr="00351E44" w:rsidDel="00A7650A">
          <w:rPr>
            <w:b/>
            <w:bCs/>
          </w:rPr>
          <w:delText>s</w:delText>
        </w:r>
      </w:del>
      <w:ins w:id="18" w:author="Iraj Sodagar" w:date="2022-08-10T20:20:00Z">
        <w:r w:rsidR="00351E44">
          <w:rPr>
            <w:b/>
            <w:bCs/>
          </w:rPr>
          <w:t>S</w:t>
        </w:r>
      </w:ins>
      <w:r w:rsidRPr="00351E44">
        <w:rPr>
          <w:b/>
          <w:bCs/>
        </w:rPr>
        <w:t>ession</w:t>
      </w:r>
      <w:r>
        <w:t xml:space="preserve"> refers to the time </w:t>
      </w:r>
      <w:ins w:id="19" w:author="Iraj Sodagar" w:date="2022-08-18T21:52:00Z">
        <w:r w:rsidR="00815050">
          <w:t xml:space="preserve">period </w:t>
        </w:r>
      </w:ins>
      <w:r>
        <w:t>during which media content is uplink streamed into the 5GMSu AS</w:t>
      </w:r>
      <w:ins w:id="20" w:author="Richard Bradbury (2022-08-12)" w:date="2022-08-12T15:30:00Z">
        <w:r w:rsidR="000B5EA4">
          <w:t xml:space="preserve"> and egested from the</w:t>
        </w:r>
      </w:ins>
      <w:ins w:id="21" w:author="Richard Bradbury (2022-08-12)" w:date="2022-08-12T15:31:00Z">
        <w:r w:rsidR="000B5EA4">
          <w:t>re</w:t>
        </w:r>
      </w:ins>
      <w:ins w:id="22" w:author="Richard Bradbury (2022-08-12)" w:date="2022-08-12T15:30:00Z">
        <w:r w:rsidR="000B5EA4">
          <w:t xml:space="preserve"> to the 5GMS Application </w:t>
        </w:r>
      </w:ins>
      <w:ins w:id="23" w:author="Richard Bradbury (2022-08-12)" w:date="2022-08-12T15:31:00Z">
        <w:r w:rsidR="000B5EA4">
          <w:t>Provider</w:t>
        </w:r>
      </w:ins>
      <w:r>
        <w:t xml:space="preserve">. The </w:t>
      </w:r>
      <w:del w:id="24" w:author="Iraj Sodagar" w:date="2022-08-10T20:21:00Z">
        <w:r w:rsidDel="00A7650A">
          <w:delText>p</w:delText>
        </w:r>
      </w:del>
      <w:ins w:id="25" w:author="Iraj Sodagar" w:date="2022-08-10T20:21:00Z">
        <w:r w:rsidR="00351E44" w:rsidRPr="00351E44">
          <w:rPr>
            <w:b/>
            <w:bCs/>
          </w:rPr>
          <w:t>P</w:t>
        </w:r>
      </w:ins>
      <w:r>
        <w:t xml:space="preserve">rovisioning </w:t>
      </w:r>
      <w:del w:id="26" w:author="Iraj Sodagar" w:date="2022-08-10T20:21:00Z">
        <w:r w:rsidRPr="00351E44" w:rsidDel="00A7650A">
          <w:rPr>
            <w:b/>
            <w:bCs/>
          </w:rPr>
          <w:delText>s</w:delText>
        </w:r>
      </w:del>
      <w:ins w:id="27" w:author="Iraj Sodagar" w:date="2022-08-10T20:21:00Z">
        <w:r w:rsidR="00351E44" w:rsidRPr="00351E44">
          <w:rPr>
            <w:b/>
            <w:bCs/>
          </w:rPr>
          <w:t>S</w:t>
        </w:r>
      </w:ins>
      <w:r w:rsidRPr="00351E44">
        <w:rPr>
          <w:b/>
          <w:bCs/>
        </w:rPr>
        <w:t>ession</w:t>
      </w:r>
      <w:r>
        <w:t xml:space="preserve"> refers to the time period during which the 5GMSu Client is permitted to </w:t>
      </w:r>
      <w:del w:id="28" w:author="Iraj Sodagar" w:date="2022-08-18T21:52:00Z">
        <w:r w:rsidDel="00FD70A9">
          <w:delText xml:space="preserve">uplink </w:delText>
        </w:r>
      </w:del>
      <w:ins w:id="29"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0"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3" w:author="Richard Bradbury (2022-08-12)" w:date="2022-08-12T16:21:00Z">
        <w:r w:rsidR="00A14C82">
          <w:t xml:space="preserve">Content </w:t>
        </w:r>
      </w:ins>
      <w:r>
        <w:t>Egest</w:t>
      </w:r>
      <w:ins w:id="34"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212DA637" w:rsidR="00880580" w:rsidDel="001C7FBF" w:rsidRDefault="00922DFC" w:rsidP="00880580">
      <w:pPr>
        <w:pStyle w:val="TH"/>
        <w:rPr>
          <w:del w:id="37" w:author="Iraj Sodagar" w:date="2022-08-10T20:28:00Z"/>
        </w:rPr>
      </w:pPr>
      <w:del w:id="38"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3pt;height:347.9pt" o:ole="" o:preferrelative="f" filled="t">
              <v:imagedata r:id="rId16" o:title=""/>
              <o:lock v:ext="edit" aspectratio="f"/>
            </v:shape>
            <o:OLEObject Type="Embed" ProgID="Mscgen.Chart" ShapeID="_x0000_i1025" DrawAspect="Content" ObjectID="_1722861576" r:id="rId17"/>
          </w:object>
        </w:r>
      </w:del>
    </w:p>
    <w:p w14:paraId="3F2D1BBE" w14:textId="06C4D86E" w:rsidR="00880580" w:rsidDel="001C7FBF" w:rsidRDefault="00880580" w:rsidP="00880580">
      <w:pPr>
        <w:pStyle w:val="TF"/>
        <w:rPr>
          <w:del w:id="39" w:author="Iraj Sodagar" w:date="2022-08-10T20:28:00Z"/>
        </w:rPr>
      </w:pPr>
      <w:del w:id="40" w:author="Iraj Sodagar" w:date="2022-08-10T20:28:00Z">
        <w:r w:rsidDel="001C7FBF">
          <w:delText>Figure 6.1-1: High Level Procedure for uplink streaming</w:delText>
        </w:r>
      </w:del>
    </w:p>
    <w:p w14:paraId="408E2875" w14:textId="1880254A" w:rsidR="00880580" w:rsidDel="001C7FBF" w:rsidRDefault="00880580" w:rsidP="00880580">
      <w:pPr>
        <w:rPr>
          <w:del w:id="41" w:author="Iraj Sodagar" w:date="2022-08-10T20:29:00Z"/>
        </w:rPr>
      </w:pPr>
      <w:del w:id="42" w:author="Iraj Sodagar" w:date="2022-08-10T20:29:00Z">
        <w:r w:rsidDel="001C7FBF">
          <w:delText>Steps:</w:delText>
        </w:r>
      </w:del>
    </w:p>
    <w:p w14:paraId="28B2E194" w14:textId="7652685B" w:rsidR="00880580" w:rsidDel="001C7FBF" w:rsidRDefault="00880580" w:rsidP="00880580">
      <w:pPr>
        <w:pStyle w:val="B10"/>
        <w:rPr>
          <w:del w:id="43" w:author="Iraj Sodagar" w:date="2022-08-10T20:29:00Z"/>
        </w:rPr>
      </w:pPr>
      <w:del w:id="44"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5" w:author="Iraj Sodagar" w:date="2022-08-10T20:29:00Z"/>
        </w:rPr>
      </w:pPr>
      <w:del w:id="46"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7" w:author="Iraj Sodagar" w:date="2022-08-10T20:29:00Z"/>
        </w:rPr>
      </w:pPr>
      <w:del w:id="48"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9" w:author="Iraj Sodagar" w:date="2022-08-10T20:29:00Z"/>
        </w:rPr>
      </w:pPr>
      <w:del w:id="50"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1" w:author="Iraj Sodagar" w:date="2022-08-10T20:29:00Z"/>
        </w:rPr>
      </w:pPr>
      <w:del w:id="52"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3" w:author="Iraj Sodagar" w:date="2022-08-10T20:29:00Z"/>
        </w:rPr>
      </w:pPr>
      <w:del w:id="54"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5" w:author="Iraj Sodagar" w:date="2022-08-10T20:29:00Z"/>
        </w:rPr>
      </w:pPr>
      <w:del w:id="56" w:author="Iraj Sodagar" w:date="2022-08-10T20:29:00Z">
        <w:r w:rsidDel="001C7FBF">
          <w:delText>5.</w:delText>
        </w:r>
        <w:r w:rsidDel="001C7FBF">
          <w:tab/>
        </w:r>
      </w:del>
      <w:del w:id="57"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58" w:author="Iraj Sodagar" w:date="2022-08-10T20:29:00Z">
        <w:r w:rsidDel="001C7FBF">
          <w:delText>.</w:delText>
        </w:r>
      </w:del>
    </w:p>
    <w:p w14:paraId="5CC4869F" w14:textId="221A4213" w:rsidR="00880580" w:rsidDel="001C7FBF" w:rsidRDefault="00880580" w:rsidP="00880580">
      <w:pPr>
        <w:pStyle w:val="B10"/>
        <w:rPr>
          <w:del w:id="59" w:author="Iraj Sodagar" w:date="2022-08-10T20:29:00Z"/>
        </w:rPr>
      </w:pPr>
      <w:del w:id="60" w:author="Iraj Sodagar" w:date="2022-08-10T20:29:00Z">
        <w:r w:rsidDel="001C7FBF">
          <w:lastRenderedPageBreak/>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61" w:author="Iraj Sodagar" w:date="2022-08-10T20:29:00Z">
        <w:r w:rsidDel="001C7FBF">
          <w:delText>7.</w:delText>
        </w:r>
        <w:r w:rsidDel="001C7FBF">
          <w:tab/>
        </w:r>
      </w:del>
      <w:del w:id="62" w:author="Iraj Sodagar [2]" w:date="2022-08-21T22:56:00Z">
        <w:r w:rsidDel="00EE3BBC">
          <w:delText>The 5GMSu Client starts the Egest Session by activating the uplink streaming session.</w:delText>
        </w:r>
      </w:del>
    </w:p>
    <w:p w14:paraId="4563F355" w14:textId="259A5E4F" w:rsidR="005B5B34" w:rsidRDefault="005B5B34" w:rsidP="005B5B34">
      <w:pPr>
        <w:keepNext/>
        <w:rPr>
          <w:ins w:id="63" w:author="Iraj Sodagar" w:date="2022-08-10T21:43:00Z"/>
        </w:rPr>
      </w:pPr>
      <w:ins w:id="64" w:author="Iraj Sodagar" w:date="2022-08-10T20:31:00Z">
        <w:r>
          <w:t xml:space="preserve">Figure 6.1-1 provides a </w:t>
        </w:r>
        <w:r w:rsidR="00F914E4">
          <w:t xml:space="preserve">basic </w:t>
        </w:r>
        <w:r>
          <w:t xml:space="preserve">high-level call flow for uplink streaming. The corresponding collaboration scenario is </w:t>
        </w:r>
      </w:ins>
      <w:ins w:id="65" w:author="Iraj Sodagar" w:date="2022-08-10T20:36:00Z">
        <w:r w:rsidR="003C22A1">
          <w:t>de</w:t>
        </w:r>
        <w:r w:rsidR="00376A14">
          <w:t>fi</w:t>
        </w:r>
        <w:del w:id="66" w:author="Richard Bradbury (2022-08-12)" w:date="2022-08-12T14:52:00Z">
          <w:r w:rsidR="00376A14" w:rsidDel="00F914E4">
            <w:delText>e</w:delText>
          </w:r>
        </w:del>
        <w:r w:rsidR="00376A14">
          <w:t>n</w:t>
        </w:r>
      </w:ins>
      <w:ins w:id="67" w:author="Richard Bradbury (2022-08-12)" w:date="2022-08-12T14:52:00Z">
        <w:r w:rsidR="00F914E4">
          <w:t>e</w:t>
        </w:r>
      </w:ins>
      <w:ins w:id="68" w:author="Iraj Sodagar" w:date="2022-08-10T20:36:00Z">
        <w:r w:rsidR="00376A14">
          <w:t>d</w:t>
        </w:r>
      </w:ins>
      <w:ins w:id="69" w:author="Iraj Sodagar" w:date="2022-08-10T20:31:00Z">
        <w:r>
          <w:t xml:space="preserve"> in </w:t>
        </w:r>
      </w:ins>
      <w:ins w:id="70" w:author="Richard Bradbury (2022-08-12)" w:date="2022-08-12T14:52:00Z">
        <w:r w:rsidR="00F914E4">
          <w:t>clause </w:t>
        </w:r>
      </w:ins>
      <w:ins w:id="71" w:author="Iraj Sodagar" w:date="2022-08-10T20:31:00Z">
        <w:r>
          <w:t>A.1</w:t>
        </w:r>
      </w:ins>
      <w:ins w:id="72" w:author="Iraj Sodagar" w:date="2022-08-10T21:45:00Z">
        <w:r w:rsidR="002755B7">
          <w:t>0</w:t>
        </w:r>
      </w:ins>
      <w:ins w:id="73" w:author="Iraj Sodagar" w:date="2022-08-10T20:31:00Z">
        <w:r>
          <w:t>.</w:t>
        </w:r>
      </w:ins>
    </w:p>
    <w:p w14:paraId="2F20C03F" w14:textId="0F138720" w:rsidR="00146C78" w:rsidRPr="005A5533" w:rsidRDefault="00EB4D9E" w:rsidP="00146C78">
      <w:pPr>
        <w:keepNext/>
        <w:jc w:val="center"/>
        <w:rPr>
          <w:ins w:id="74" w:author="Iraj Sodagar" w:date="2022-08-10T21:43:00Z"/>
        </w:rPr>
      </w:pPr>
      <w:ins w:id="75" w:author="Iraj Sodagar" w:date="2022-08-10T21:43:00Z">
        <w:r>
          <w:object w:dxaOrig="13090" w:dyaOrig="10470" w14:anchorId="3E75590F">
            <v:shape id="_x0000_i1040" type="#_x0000_t75" style="width:485.45pt;height:398.5pt" o:ole="" o:preferrelative="f" filled="t">
              <v:imagedata r:id="rId18" o:title=""/>
              <o:lock v:ext="edit" aspectratio="f"/>
            </v:shape>
            <o:OLEObject Type="Embed" ProgID="Mscgen.Chart" ShapeID="_x0000_i1040" DrawAspect="Content" ObjectID="_1722861577" r:id="rId19"/>
          </w:object>
        </w:r>
      </w:ins>
    </w:p>
    <w:p w14:paraId="795FE381" w14:textId="295B83F5" w:rsidR="00376A14" w:rsidRDefault="00146C78" w:rsidP="006A09CC">
      <w:pPr>
        <w:pStyle w:val="TF"/>
        <w:rPr>
          <w:ins w:id="76" w:author="Iraj Sodagar" w:date="2022-08-10T21:53:00Z"/>
          <w:noProof/>
          <w:lang w:val="fr-FR"/>
        </w:rPr>
      </w:pPr>
      <w:ins w:id="77" w:author="Iraj Sodagar" w:date="2022-08-10T21:43:00Z">
        <w:r>
          <w:t xml:space="preserve">Figure </w:t>
        </w:r>
      </w:ins>
      <w:ins w:id="78" w:author="Iraj Sodagar" w:date="2022-08-10T21:44:00Z">
        <w:r w:rsidR="006A09CC">
          <w:t>6.1-1</w:t>
        </w:r>
      </w:ins>
      <w:ins w:id="79" w:author="Iraj Sodagar" w:date="2022-08-10T21:43:00Z">
        <w:r>
          <w:t xml:space="preserve">: </w:t>
        </w:r>
      </w:ins>
      <w:ins w:id="80" w:author="Iraj Sodagar" w:date="2022-08-10T21:44:00Z">
        <w:r w:rsidR="006A09CC">
          <w:t>High level c</w:t>
        </w:r>
      </w:ins>
      <w:ins w:id="81" w:author="Iraj Sodagar" w:date="2022-08-10T21:43:00Z">
        <w:r>
          <w:t>all flow for u</w:t>
        </w:r>
        <w:r>
          <w:rPr>
            <w:noProof/>
            <w:lang w:val="fr-FR"/>
          </w:rPr>
          <w:t>plink</w:t>
        </w:r>
      </w:ins>
      <w:ins w:id="82" w:author="Iraj Sodagar" w:date="2022-08-10T21:44:00Z">
        <w:r w:rsidR="006A09CC">
          <w:rPr>
            <w:noProof/>
            <w:lang w:val="fr-FR"/>
          </w:rPr>
          <w:t>ing streaming</w:t>
        </w:r>
      </w:ins>
      <w:del w:id="83"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84" w:author="Iraj Sodagar" w:date="2022-08-10T21:53:00Z"/>
        </w:rPr>
      </w:pPr>
      <w:ins w:id="85" w:author="Iraj Sodagar" w:date="2022-08-10T21:53:00Z">
        <w:r w:rsidRPr="002E396D">
          <w:t>Steps:</w:t>
        </w:r>
      </w:ins>
    </w:p>
    <w:p w14:paraId="5319BB27" w14:textId="18B99DDC" w:rsidR="00C9349B" w:rsidRPr="00DF443B" w:rsidRDefault="00C9349B" w:rsidP="006665BA">
      <w:pPr>
        <w:pStyle w:val="B10"/>
        <w:keepNext/>
        <w:rPr>
          <w:ins w:id="86" w:author="Iraj Sodagar" w:date="2022-08-10T21:53:00Z"/>
        </w:rPr>
      </w:pPr>
      <w:ins w:id="87" w:author="Iraj Sodagar" w:date="2022-08-10T21:53:00Z">
        <w:r>
          <w:t>1.</w:t>
        </w:r>
        <w:r>
          <w:tab/>
        </w:r>
        <w:r w:rsidRPr="00DF443B">
          <w:t xml:space="preserve">The 5GMSu Application Provider </w:t>
        </w:r>
      </w:ins>
      <w:ins w:id="88" w:author="Richard Bradbury (2022-08-18)" w:date="2022-08-19T11:45:00Z">
        <w:r w:rsidR="006665BA">
          <w:t>provisions</w:t>
        </w:r>
      </w:ins>
      <w:ins w:id="89" w:author="Iraj Sodagar" w:date="2022-08-10T21:53:00Z">
        <w:r w:rsidRPr="00303CB2">
          <w:t xml:space="preserve"> the 5GMSu AF</w:t>
        </w:r>
      </w:ins>
      <w:ins w:id="90" w:author="Richard Bradbury (2022-08-18)" w:date="2022-08-19T11:47:00Z">
        <w:r w:rsidR="006665BA">
          <w:t xml:space="preserve"> at reference point M1u</w:t>
        </w:r>
      </w:ins>
      <w:ins w:id="91" w:author="Richard Bradbury (2022-08-18)" w:date="2022-08-19T11:45:00Z">
        <w:r w:rsidR="006665BA">
          <w:t xml:space="preserve">, including a </w:t>
        </w:r>
      </w:ins>
      <w:ins w:id="92" w:author="Iraj Sodagar" w:date="2022-08-10T21:53:00Z">
        <w:r w:rsidRPr="00033DEF">
          <w:t xml:space="preserve">Content Publishing Configuration </w:t>
        </w:r>
        <w:r w:rsidRPr="00DF443B">
          <w:t>for content egest</w:t>
        </w:r>
      </w:ins>
      <w:ins w:id="93" w:author="Richard Bradbury (2022-08-18)" w:date="2022-08-19T11:46:00Z">
        <w:r w:rsidR="006665BA">
          <w:t xml:space="preserve"> and, optionally, Content Preparation Templates</w:t>
        </w:r>
      </w:ins>
      <w:ins w:id="94" w:author="Iraj Sodagar" w:date="2022-08-10T21:53:00Z">
        <w:r w:rsidRPr="00DF443B">
          <w:t>.</w:t>
        </w:r>
      </w:ins>
    </w:p>
    <w:p w14:paraId="1D2DB637" w14:textId="43F7A67F" w:rsidR="00C9349B" w:rsidRPr="00C33CB7" w:rsidRDefault="009B6693" w:rsidP="00C9349B">
      <w:pPr>
        <w:pStyle w:val="B10"/>
        <w:keepNext/>
        <w:rPr>
          <w:ins w:id="95" w:author="Iraj Sodagar" w:date="2022-08-10T21:53:00Z"/>
        </w:rPr>
      </w:pPr>
      <w:ins w:id="96" w:author="Richard Bradbury (2022-08-18)" w:date="2022-08-19T11:48:00Z">
        <w:r>
          <w:t>2</w:t>
        </w:r>
      </w:ins>
      <w:ins w:id="97" w:author="Iraj Sodagar" w:date="2022-08-10T21:53:00Z">
        <w:r w:rsidR="00C9349B" w:rsidRPr="00DF443B">
          <w:t>.</w:t>
        </w:r>
        <w:r w:rsidR="00C9349B" w:rsidRPr="00DF443B">
          <w:tab/>
        </w:r>
      </w:ins>
      <w:ins w:id="98" w:author="Richard Bradbury (2022-08-18)" w:date="2022-08-19T11:46:00Z">
        <w:r w:rsidR="006665BA">
          <w:t>B</w:t>
        </w:r>
      </w:ins>
      <w:ins w:id="99" w:author="Iraj Sodagar" w:date="2022-08-10T21:53:00Z">
        <w:r w:rsidR="00C9349B" w:rsidRPr="00DF443B">
          <w:t xml:space="preserve">ased on the </w:t>
        </w:r>
      </w:ins>
      <w:ins w:id="100" w:author="Richard Bradbury (2022-08-18)" w:date="2022-08-19T11:46:00Z">
        <w:r w:rsidR="006665BA">
          <w:t>provisioned</w:t>
        </w:r>
      </w:ins>
      <w:ins w:id="101" w:author="Iraj Sodagar" w:date="2022-08-10T21:53:00Z">
        <w:r w:rsidR="00C9349B" w:rsidRPr="00DF443B">
          <w:t xml:space="preserve"> Content Publishing Configuration, </w:t>
        </w:r>
      </w:ins>
      <w:ins w:id="102" w:author="Richard Bradbury (2022-08-18)" w:date="2022-08-19T11:46:00Z">
        <w:r w:rsidR="006665BA">
          <w:t xml:space="preserve">the 5GMSu AF </w:t>
        </w:r>
      </w:ins>
      <w:ins w:id="103" w:author="Iraj Sodagar" w:date="2022-08-10T21:53:00Z">
        <w:r w:rsidR="00C9349B" w:rsidRPr="00DF443B">
          <w:t>requests the 5GMSu</w:t>
        </w:r>
        <w:r w:rsidR="00C9349B" w:rsidRPr="00DF443B" w:rsidDel="006D1D2E">
          <w:t xml:space="preserve"> </w:t>
        </w:r>
        <w:r w:rsidR="00C9349B" w:rsidRPr="00DF443B">
          <w:t xml:space="preserve">AS to </w:t>
        </w:r>
        <w:r w:rsidR="00C9349B" w:rsidRPr="00033DEF">
          <w:t>confirm the availability of</w:t>
        </w:r>
        <w:r w:rsidR="00C9349B" w:rsidRPr="00DF443B">
          <w:t xml:space="preserve"> </w:t>
        </w:r>
        <w:r w:rsidR="00C9349B" w:rsidRPr="00303CB2">
          <w:t>resources for</w:t>
        </w:r>
        <w:r w:rsidR="00C9349B" w:rsidRPr="00C33CB7">
          <w:t xml:space="preserve"> </w:t>
        </w:r>
      </w:ins>
      <w:ins w:id="104" w:author="Richard Bradbury (2022-08-12)" w:date="2022-08-12T15:50:00Z">
        <w:r w:rsidR="00D439E9">
          <w:t>content preparation</w:t>
        </w:r>
      </w:ins>
      <w:ins w:id="105" w:author="Iraj Sodagar" w:date="2022-08-10T21:53:00Z">
        <w:r w:rsidR="00C9349B" w:rsidRPr="00C33CB7">
          <w:t>.</w:t>
        </w:r>
      </w:ins>
    </w:p>
    <w:p w14:paraId="58296895" w14:textId="66C94CE1" w:rsidR="00C9349B" w:rsidRDefault="00C9349B" w:rsidP="00317753">
      <w:pPr>
        <w:keepNext/>
        <w:rPr>
          <w:ins w:id="106" w:author="Iraj Sodagar" w:date="2022-08-10T21:53:00Z"/>
        </w:rPr>
      </w:pPr>
      <w:ins w:id="107" w:author="Iraj Sodagar" w:date="2022-08-10T21:53:00Z">
        <w:r>
          <w:t>At some later point in time:</w:t>
        </w:r>
      </w:ins>
    </w:p>
    <w:p w14:paraId="69720802" w14:textId="60C27514" w:rsidR="00C9349B" w:rsidRDefault="00026720" w:rsidP="00C54F07">
      <w:pPr>
        <w:pStyle w:val="B10"/>
        <w:rPr>
          <w:ins w:id="108" w:author="Richard Bradbury (2022-08-18)" w:date="2022-08-19T11:56:00Z"/>
        </w:rPr>
      </w:pPr>
      <w:ins w:id="109" w:author="Richard Bradbury (2022-08-18)" w:date="2022-08-19T11:56:00Z">
        <w:r>
          <w:t>3</w:t>
        </w:r>
      </w:ins>
      <w:ins w:id="110"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11" w:author="Richard Bradbury (2022-08-18)" w:date="2022-08-19T11:47:00Z">
        <w:r w:rsidR="006665BA">
          <w:t xml:space="preserve">at reference point </w:t>
        </w:r>
      </w:ins>
      <w:ins w:id="112" w:author="Iraj Sodagar" w:date="2022-08-10T21:53:00Z">
        <w:r w:rsidR="00C9349B" w:rsidRPr="00DF443B">
          <w:t>M8</w:t>
        </w:r>
      </w:ins>
      <w:ins w:id="113" w:author="Iraj Sodagar" w:date="2022-08-18T21:53:00Z">
        <w:r w:rsidR="001E28EB">
          <w:t>u</w:t>
        </w:r>
      </w:ins>
      <w:ins w:id="114" w:author="Iraj Sodagar" w:date="2022-08-10T21:53:00Z">
        <w:r w:rsidR="00C9349B" w:rsidRPr="00DF443B">
          <w:t>.</w:t>
        </w:r>
      </w:ins>
    </w:p>
    <w:p w14:paraId="5DC7B6B4" w14:textId="77777777" w:rsidR="00532739" w:rsidRDefault="00026720" w:rsidP="00C54F07">
      <w:pPr>
        <w:pStyle w:val="B10"/>
        <w:rPr>
          <w:ins w:id="115" w:author="Iraj Sodagar [2]" w:date="2022-08-21T22:50:00Z"/>
        </w:rPr>
      </w:pPr>
      <w:ins w:id="116" w:author="Richard Bradbury (2022-08-18)" w:date="2022-08-19T11:56:00Z">
        <w:r>
          <w:t>4.</w:t>
        </w:r>
        <w:r>
          <w:tab/>
        </w:r>
      </w:ins>
      <w:ins w:id="117" w:author="Iraj Sodagar [2]" w:date="2022-08-21T22:48:00Z">
        <w:r w:rsidR="00532739">
          <w:t>When the 5GMSu-Aware Application decides to activate the streaming service transmission, the Service Access Information is provided to the 5GMSu Client.</w:t>
        </w:r>
      </w:ins>
    </w:p>
    <w:p w14:paraId="14491A9F" w14:textId="46A33651" w:rsidR="00532739" w:rsidDel="000B71D2" w:rsidRDefault="00532739">
      <w:pPr>
        <w:pStyle w:val="B10"/>
        <w:rPr>
          <w:ins w:id="118" w:author="Iraj Sodagar [2]" w:date="2022-08-21T22:49:00Z"/>
          <w:moveFrom w:id="119" w:author="Iraj Sodagar" w:date="2022-08-24T06:53:00Z"/>
        </w:rPr>
      </w:pPr>
      <w:moveFromRangeStart w:id="120" w:author="Iraj Sodagar" w:date="2022-08-24T06:53:00Z" w:name="move112216432"/>
      <w:moveFrom w:id="121" w:author="Iraj Sodagar" w:date="2022-08-24T06:53:00Z">
        <w:ins w:id="122" w:author="Iraj Sodagar [2]" w:date="2022-08-21T22:50:00Z">
          <w:r w:rsidDel="000B71D2">
            <w:lastRenderedPageBreak/>
            <w:t>If</w:t>
          </w:r>
        </w:ins>
        <w:ins w:id="123" w:author="Iraj Sodagar [2]" w:date="2022-08-21T22:48:00Z">
          <w:r w:rsidDel="000B71D2">
            <w:t xml:space="preserve"> </w:t>
          </w:r>
        </w:ins>
        <w:ins w:id="124" w:author="Iraj Sodagar [2]" w:date="2022-08-21T22:50:00Z">
          <w:r w:rsidDel="000B71D2">
            <w:t>remote configuration and control is activated,</w:t>
          </w:r>
        </w:ins>
      </w:moveFrom>
    </w:p>
    <w:p w14:paraId="5E1DFB0E" w14:textId="2BB0309B" w:rsidR="00026720" w:rsidDel="000B71D2" w:rsidRDefault="00532739" w:rsidP="00EB4D9E">
      <w:pPr>
        <w:pStyle w:val="B10"/>
        <w:rPr>
          <w:ins w:id="125" w:author="Iraj Sodagar [2]" w:date="2022-08-21T22:50:00Z"/>
          <w:moveFrom w:id="126" w:author="Iraj Sodagar" w:date="2022-08-24T06:53:00Z"/>
        </w:rPr>
      </w:pPr>
      <w:moveFrom w:id="127" w:author="Iraj Sodagar" w:date="2022-08-24T06:53:00Z">
        <w:ins w:id="128" w:author="Iraj Sodagar [2]" w:date="2022-08-21T22:49:00Z">
          <w:r w:rsidDel="000B71D2">
            <w:t xml:space="preserve">5. </w:t>
          </w:r>
        </w:ins>
        <w:ins w:id="129" w:author="Iraj Sodagar [2]" w:date="2022-08-21T22:51:00Z">
          <w:r w:rsidDel="000B71D2">
            <w:t>T</w:t>
          </w:r>
        </w:ins>
        <w:ins w:id="130" w:author="Iraj Sodagar [2]" w:date="2022-08-21T22:48:00Z">
          <w:r w:rsidDel="000B71D2">
            <w:t>he 5GMSu AF configures and controls the 5GMSu Client remotely</w:t>
          </w:r>
        </w:ins>
        <w:ins w:id="131" w:author="Iraj Sodagar [2]" w:date="2022-08-21T22:52:00Z">
          <w:r w:rsidDel="000B71D2">
            <w:t xml:space="preserve"> (M5u)</w:t>
          </w:r>
        </w:ins>
        <w:ins w:id="132" w:author="Iraj Sodagar [2]" w:date="2022-08-21T22:50:00Z">
          <w:r w:rsidDel="000B71D2">
            <w:t>.</w:t>
          </w:r>
        </w:ins>
      </w:moveFrom>
    </w:p>
    <w:p w14:paraId="35BD7A67" w14:textId="009B521F" w:rsidR="00532739" w:rsidDel="000B71D2" w:rsidRDefault="00532739">
      <w:pPr>
        <w:pStyle w:val="B10"/>
        <w:rPr>
          <w:ins w:id="133" w:author="Iraj Sodagar [2]" w:date="2022-08-21T22:50:00Z"/>
          <w:moveFrom w:id="134" w:author="Iraj Sodagar" w:date="2022-08-24T06:53:00Z"/>
        </w:rPr>
      </w:pPr>
      <w:moveFrom w:id="135" w:author="Iraj Sodagar" w:date="2022-08-24T06:53:00Z">
        <w:ins w:id="136" w:author="Iraj Sodagar [2]" w:date="2022-08-21T22:50:00Z">
          <w:r w:rsidDel="000B71D2">
            <w:t>Otherwise,</w:t>
          </w:r>
        </w:ins>
      </w:moveFrom>
    </w:p>
    <w:moveFromRangeEnd w:id="120"/>
    <w:p w14:paraId="6C304873" w14:textId="27FCE44C" w:rsidR="00532739" w:rsidRDefault="00532739" w:rsidP="00EB4D9E">
      <w:pPr>
        <w:pStyle w:val="B10"/>
        <w:rPr>
          <w:ins w:id="137" w:author="Iraj Sodagar [2]" w:date="2022-08-21T22:52:00Z"/>
        </w:rPr>
      </w:pPr>
      <w:ins w:id="138" w:author="Iraj Sodagar [2]" w:date="2022-08-21T22:50:00Z">
        <w:del w:id="139" w:author="Iraj Sodagar" w:date="2022-08-24T06:53:00Z">
          <w:r w:rsidDel="000B71D2">
            <w:delText>6</w:delText>
          </w:r>
        </w:del>
      </w:ins>
      <w:ins w:id="140" w:author="Iraj Sodagar" w:date="2022-08-24T06:53:00Z">
        <w:r w:rsidR="000B71D2">
          <w:t>5</w:t>
        </w:r>
      </w:ins>
      <w:ins w:id="141" w:author="Iraj Sodagar [2]" w:date="2022-08-21T22:50:00Z">
        <w:r>
          <w:t>.</w:t>
        </w:r>
      </w:ins>
      <w:ins w:id="142" w:author="Richard Bradbury (2022-08-24)" w:date="2022-08-24T15:50:00Z">
        <w:r w:rsidR="00EB4D9E">
          <w:tab/>
        </w:r>
      </w:ins>
      <w:ins w:id="143" w:author="Iraj Sodagar [2]" w:date="2022-08-21T22:51:00Z">
        <w:r>
          <w:t xml:space="preserve">The 5GMSu Client request the start of media </w:t>
        </w:r>
      </w:ins>
      <w:ins w:id="144" w:author="Iraj Sodagar [2]" w:date="2022-08-21T22:52:00Z">
        <w:r>
          <w:t>uplink streaming (M5u).</w:t>
        </w:r>
      </w:ins>
    </w:p>
    <w:p w14:paraId="36C2D275" w14:textId="5AD3EA9C" w:rsidR="00B61A87" w:rsidRPr="00DF443B" w:rsidRDefault="00B61A87" w:rsidP="0040351F">
      <w:pPr>
        <w:pStyle w:val="B10"/>
        <w:ind w:left="0" w:firstLine="0"/>
        <w:rPr>
          <w:ins w:id="145" w:author="Iraj Sodagar" w:date="2022-08-10T21:53:00Z"/>
        </w:rPr>
      </w:pPr>
      <w:ins w:id="146" w:author="Iraj Sodagar" w:date="2022-08-10T22:11:00Z">
        <w:r>
          <w:t>Alternatively</w:t>
        </w:r>
      </w:ins>
      <w:ins w:id="147" w:author="Richard Bradbury (2022-08-12)" w:date="2022-08-12T13:27:00Z">
        <w:r w:rsidR="00317753">
          <w:t>:</w:t>
        </w:r>
      </w:ins>
    </w:p>
    <w:p w14:paraId="7E3F1B0C" w14:textId="04D498C1" w:rsidR="00AE4080" w:rsidRPr="00393E99" w:rsidRDefault="00EC495C">
      <w:pPr>
        <w:pStyle w:val="B10"/>
        <w:rPr>
          <w:ins w:id="148" w:author="Iraj Sodagar" w:date="2022-08-10T22:12:00Z"/>
        </w:rPr>
      </w:pPr>
      <w:ins w:id="149" w:author="Iraj Sodagar" w:date="2022-08-24T06:54:00Z">
        <w:r>
          <w:t>6</w:t>
        </w:r>
      </w:ins>
      <w:ins w:id="150"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51" w:author="Iraj Sodagar" w:date="2022-08-10T22:12:00Z"/>
        </w:rPr>
      </w:pPr>
      <w:ins w:id="152" w:author="Iraj Sodagar" w:date="2022-08-24T06:54:00Z">
        <w:r>
          <w:t>7</w:t>
        </w:r>
      </w:ins>
      <w:ins w:id="153"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54" w:author="Richard Bradbury (2022-08-18)" w:date="2022-08-19T11:59:00Z">
        <w:r w:rsidR="00FF400B">
          <w:t xml:space="preserve">at reference point </w:t>
        </w:r>
      </w:ins>
      <w:ins w:id="155" w:author="Iraj Sodagar" w:date="2022-08-10T22:12:00Z">
        <w:r w:rsidR="00AE4080" w:rsidRPr="00393E99">
          <w:t>M5u.</w:t>
        </w:r>
      </w:ins>
    </w:p>
    <w:p w14:paraId="21ED3163" w14:textId="204B339D" w:rsidR="00C9349B" w:rsidRDefault="00AE4080" w:rsidP="00AE4080">
      <w:pPr>
        <w:pStyle w:val="B10"/>
        <w:ind w:left="0" w:firstLine="0"/>
        <w:rPr>
          <w:ins w:id="156" w:author="Iraj Sodagar" w:date="2022-08-24T06:53:00Z"/>
        </w:rPr>
      </w:pPr>
      <w:ins w:id="157" w:author="Iraj Sodagar" w:date="2022-08-10T22:12:00Z">
        <w:r>
          <w:t>Then</w:t>
        </w:r>
      </w:ins>
      <w:ins w:id="158" w:author="Iraj Sodagar" w:date="2022-08-10T23:00:00Z">
        <w:r w:rsidR="00186D3B">
          <w:t>:</w:t>
        </w:r>
      </w:ins>
    </w:p>
    <w:p w14:paraId="7134EE6B" w14:textId="61B8C40E" w:rsidR="00EC495C" w:rsidDel="00EC495C" w:rsidRDefault="00EC495C" w:rsidP="00EC495C">
      <w:pPr>
        <w:pStyle w:val="B10"/>
        <w:rPr>
          <w:del w:id="159" w:author="Iraj Sodagar" w:date="2022-08-24T06:53:00Z"/>
          <w:moveTo w:id="160" w:author="Iraj Sodagar" w:date="2022-08-24T06:53:00Z"/>
        </w:rPr>
      </w:pPr>
      <w:ins w:id="161" w:author="Iraj Sodagar" w:date="2022-08-24T06:54:00Z">
        <w:r>
          <w:t>8</w:t>
        </w:r>
      </w:ins>
      <w:ins w:id="162" w:author="Iraj Sodagar" w:date="2022-08-24T06:53:00Z">
        <w:r>
          <w:t xml:space="preserve">. </w:t>
        </w:r>
      </w:ins>
      <w:moveToRangeStart w:id="163" w:author="Iraj Sodagar" w:date="2022-08-24T06:53:00Z" w:name="move112216432"/>
      <w:moveTo w:id="164" w:author="Iraj Sodagar" w:date="2022-08-24T06:53:00Z">
        <w:r>
          <w:t>If remote configuration and control is activated,</w:t>
        </w:r>
      </w:moveTo>
    </w:p>
    <w:p w14:paraId="16AB800D" w14:textId="6D37CB38" w:rsidR="00EC495C" w:rsidRDefault="00EC495C" w:rsidP="00EB4D9E">
      <w:pPr>
        <w:pStyle w:val="B10"/>
        <w:rPr>
          <w:moveTo w:id="165" w:author="Iraj Sodagar" w:date="2022-08-24T06:53:00Z"/>
        </w:rPr>
      </w:pPr>
      <w:moveTo w:id="166" w:author="Iraj Sodagar" w:date="2022-08-24T06:53:00Z">
        <w:del w:id="167" w:author="Iraj Sodagar" w:date="2022-08-24T06:53:00Z">
          <w:r w:rsidDel="00EC495C">
            <w:delText xml:space="preserve">5. </w:delText>
          </w:r>
        </w:del>
      </w:moveTo>
      <w:ins w:id="168" w:author="Iraj Sodagar" w:date="2022-08-24T06:54:00Z">
        <w:r>
          <w:t xml:space="preserve"> t</w:t>
        </w:r>
      </w:ins>
      <w:moveTo w:id="169" w:author="Iraj Sodagar" w:date="2022-08-24T06:53:00Z">
        <w:del w:id="170" w:author="Iraj Sodagar" w:date="2022-08-24T06:54:00Z">
          <w:r w:rsidDel="00EC495C">
            <w:delText>T</w:delText>
          </w:r>
        </w:del>
        <w:r>
          <w:t>he 5GMSu AF configures and controls the 5GMSu Client remotely (M5u).</w:t>
        </w:r>
      </w:moveTo>
    </w:p>
    <w:p w14:paraId="4C5C2BE4" w14:textId="77777777" w:rsidR="00EC495C" w:rsidDel="00EC495C" w:rsidRDefault="00EC495C" w:rsidP="00EB4D9E">
      <w:pPr>
        <w:pStyle w:val="B10"/>
        <w:ind w:left="284" w:firstLine="0"/>
        <w:rPr>
          <w:del w:id="171" w:author="Iraj Sodagar" w:date="2022-08-24T06:54:00Z"/>
          <w:moveTo w:id="172" w:author="Iraj Sodagar" w:date="2022-08-24T06:53:00Z"/>
        </w:rPr>
      </w:pPr>
      <w:moveTo w:id="173" w:author="Iraj Sodagar" w:date="2022-08-24T06:53:00Z">
        <w:del w:id="174" w:author="Iraj Sodagar" w:date="2022-08-24T06:54:00Z">
          <w:r w:rsidDel="00EC495C">
            <w:delText>Otherwise,</w:delText>
          </w:r>
        </w:del>
      </w:moveTo>
    </w:p>
    <w:moveToRangeEnd w:id="163"/>
    <w:p w14:paraId="48771A6F" w14:textId="2C4EFCB5" w:rsidR="00696E38" w:rsidRDefault="00696E38" w:rsidP="0040351F">
      <w:pPr>
        <w:pStyle w:val="B10"/>
        <w:rPr>
          <w:ins w:id="175" w:author="Richard Bradbury (2022-08-18)" w:date="2022-08-19T11:57:00Z"/>
        </w:rPr>
      </w:pPr>
      <w:ins w:id="176" w:author="Richard Bradbury (2022-08-18)" w:date="2022-08-19T11:57:00Z">
        <w:r>
          <w:t>9.</w:t>
        </w:r>
        <w:r>
          <w:tab/>
        </w:r>
      </w:ins>
      <w:ins w:id="177"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78" w:author="Iraj Sodagar" w:date="2022-08-10T21:53:00Z"/>
        </w:rPr>
      </w:pPr>
      <w:ins w:id="179" w:author="Richard Bradbury (2022-08-18)" w:date="2022-08-19T11:57:00Z">
        <w:r>
          <w:t>10</w:t>
        </w:r>
      </w:ins>
      <w:ins w:id="180" w:author="Iraj Sodagar" w:date="2022-08-10T22:12:00Z">
        <w:r w:rsidR="0040351F" w:rsidRPr="00033DEF">
          <w:t>.</w:t>
        </w:r>
        <w:r w:rsidR="0040351F" w:rsidRPr="00033DEF">
          <w:tab/>
          <w:t xml:space="preserve">Uplink media streaming starts from the 5GMSu Client to the 5GMSu AS </w:t>
        </w:r>
      </w:ins>
      <w:ins w:id="181" w:author="Richard Bradbury (2022-08-18)" w:date="2022-08-19T11:59:00Z">
        <w:r w:rsidR="00FF400B">
          <w:t xml:space="preserve">via reference point </w:t>
        </w:r>
      </w:ins>
      <w:ins w:id="182" w:author="Iraj Sodagar" w:date="2022-08-10T22:12:00Z">
        <w:r w:rsidR="0040351F" w:rsidRPr="00033DEF">
          <w:t>M4u.</w:t>
        </w:r>
      </w:ins>
    </w:p>
    <w:p w14:paraId="33322C8F" w14:textId="0FDED5CE" w:rsidR="004A5D1E" w:rsidRDefault="004A5D1E" w:rsidP="00C9349B">
      <w:pPr>
        <w:pStyle w:val="B10"/>
        <w:rPr>
          <w:ins w:id="183" w:author="Richard Bradbury (2022-08-18)" w:date="2022-08-19T11:58:00Z"/>
        </w:rPr>
      </w:pPr>
      <w:ins w:id="184" w:author="Richard Bradbury (2022-08-18)" w:date="2022-08-19T11:58:00Z">
        <w:r>
          <w:t>11.</w:t>
        </w:r>
        <w:r>
          <w:tab/>
          <w:t xml:space="preserve">If content preparation was provisioned in step 1, </w:t>
        </w:r>
        <w:r w:rsidR="00FF400B">
          <w:t>the uplinked media may be manipulated by the 5GMS</w:t>
        </w:r>
      </w:ins>
      <w:ins w:id="185" w:author="Richard Bradbury (2022-08-18)" w:date="2022-08-19T11:59:00Z">
        <w:r w:rsidR="00FF400B">
          <w:t xml:space="preserve">u AS </w:t>
        </w:r>
      </w:ins>
      <w:ins w:id="186" w:author="Richard Bradbury (2022-08-18)" w:date="2022-08-19T11:58:00Z">
        <w:r w:rsidR="00FF400B">
          <w:t>prior to egest.</w:t>
        </w:r>
      </w:ins>
    </w:p>
    <w:p w14:paraId="238C70D1" w14:textId="5D379080" w:rsidR="00C9349B" w:rsidRPr="00033DEF" w:rsidRDefault="00696E38" w:rsidP="00C9349B">
      <w:pPr>
        <w:pStyle w:val="B10"/>
        <w:rPr>
          <w:ins w:id="187" w:author="Iraj Sodagar" w:date="2022-08-10T21:53:00Z"/>
        </w:rPr>
      </w:pPr>
      <w:ins w:id="188" w:author="Richard Bradbury (2022-08-18)" w:date="2022-08-19T11:57:00Z">
        <w:r>
          <w:t>12</w:t>
        </w:r>
      </w:ins>
      <w:ins w:id="189" w:author="Iraj Sodagar" w:date="2022-08-10T21:53:00Z">
        <w:r w:rsidR="00C9349B" w:rsidRPr="00033DEF">
          <w:t>.</w:t>
        </w:r>
        <w:r w:rsidR="00C9349B" w:rsidRPr="00033DEF">
          <w:tab/>
          <w:t xml:space="preserve">Media streaming egest starts from the 5GMSu AS to the 5GMSu Application Provider </w:t>
        </w:r>
      </w:ins>
      <w:ins w:id="190" w:author="Richard Bradbury (2022-08-18)" w:date="2022-08-19T11:59:00Z">
        <w:r w:rsidR="00FF400B">
          <w:t xml:space="preserve">at reference point </w:t>
        </w:r>
      </w:ins>
      <w:ins w:id="191" w:author="Iraj Sodagar" w:date="2022-08-10T21:53:00Z">
        <w:r w:rsidR="00C9349B" w:rsidRPr="00033DEF">
          <w:t>M2u.</w:t>
        </w:r>
      </w:ins>
    </w:p>
    <w:p w14:paraId="4F1961AC" w14:textId="2996000F" w:rsidR="00376A14" w:rsidRPr="00F817F9" w:rsidRDefault="00317753" w:rsidP="00317753">
      <w:pPr>
        <w:rPr>
          <w:ins w:id="192" w:author="Iraj Sodagar" w:date="2022-08-10T20:31:00Z"/>
        </w:rPr>
      </w:pPr>
      <w:ins w:id="193" w:author="Richard Bradbury (2022-08-12)" w:date="2022-08-12T13:26:00Z">
        <w:r>
          <w:t>Clauses</w:t>
        </w:r>
      </w:ins>
      <w:ins w:id="194" w:author="Richard Bradbury (2022-08-12)" w:date="2022-08-12T13:27:00Z">
        <w:r>
          <w:t> </w:t>
        </w:r>
      </w:ins>
      <w:ins w:id="195" w:author="Iraj Sodagar" w:date="2022-08-10T20:37:00Z">
        <w:r w:rsidR="00376A14">
          <w:t>A.1</w:t>
        </w:r>
      </w:ins>
      <w:ins w:id="196" w:author="Iraj Sodagar" w:date="2022-08-10T21:45:00Z">
        <w:r w:rsidR="002755B7">
          <w:t>1</w:t>
        </w:r>
      </w:ins>
      <w:ins w:id="197" w:author="Richard Bradbury (2022-08-12)" w:date="2022-08-12T13:27:00Z">
        <w:r>
          <w:t xml:space="preserve"> to </w:t>
        </w:r>
      </w:ins>
      <w:ins w:id="198" w:author="Iraj Sodagar" w:date="2022-08-10T20:37:00Z">
        <w:r w:rsidR="00376A14">
          <w:t>A.</w:t>
        </w:r>
        <w:r w:rsidR="006A0D17">
          <w:t>15 define additional collaboration scena</w:t>
        </w:r>
      </w:ins>
      <w:ins w:id="199" w:author="Iraj Sodagar" w:date="2022-08-10T20:38:00Z">
        <w:r w:rsidR="006A0D17">
          <w:t>rios for uplink streaming</w:t>
        </w:r>
        <w:r w:rsidR="00FD0B7A">
          <w:t>. The call flow for each collaboration scenario is also included</w:t>
        </w:r>
        <w:r w:rsidR="00CE6B1E">
          <w:t xml:space="preserve"> in each </w:t>
        </w:r>
        <w:del w:id="200" w:author="Richard Bradbury (2022-08-24)" w:date="2022-08-24T15:53:00Z">
          <w:r w:rsidR="00CE6B1E" w:rsidDel="00EB4D9E">
            <w:delText>sub</w:delText>
          </w:r>
        </w:del>
        <w:r w:rsidR="00CE6B1E">
          <w:t>c</w:t>
        </w:r>
      </w:ins>
      <w:ins w:id="201"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396D" w14:textId="77777777" w:rsidR="00BA6537" w:rsidRDefault="00BA6537">
      <w:r>
        <w:separator/>
      </w:r>
    </w:p>
  </w:endnote>
  <w:endnote w:type="continuationSeparator" w:id="0">
    <w:p w14:paraId="72123362" w14:textId="77777777" w:rsidR="00BA6537" w:rsidRDefault="00BA6537">
      <w:r>
        <w:continuationSeparator/>
      </w:r>
    </w:p>
  </w:endnote>
  <w:endnote w:type="continuationNotice" w:id="1">
    <w:p w14:paraId="1D2B0E54" w14:textId="77777777" w:rsidR="00BA6537" w:rsidRDefault="00BA65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984FA" w14:textId="77777777" w:rsidR="00BA6537" w:rsidRDefault="00BA6537">
      <w:r>
        <w:separator/>
      </w:r>
    </w:p>
  </w:footnote>
  <w:footnote w:type="continuationSeparator" w:id="0">
    <w:p w14:paraId="06BBE14A" w14:textId="77777777" w:rsidR="00BA6537" w:rsidRDefault="00BA6537">
      <w:r>
        <w:continuationSeparator/>
      </w:r>
    </w:p>
  </w:footnote>
  <w:footnote w:type="continuationNotice" w:id="1">
    <w:p w14:paraId="5AA32BD7" w14:textId="77777777" w:rsidR="00BA6537" w:rsidRDefault="00BA65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1805586320">
    <w:abstractNumId w:val="24"/>
  </w:num>
  <w:num w:numId="2" w16cid:durableId="1034307640">
    <w:abstractNumId w:val="80"/>
  </w:num>
  <w:num w:numId="3" w16cid:durableId="1618174614">
    <w:abstractNumId w:val="26"/>
  </w:num>
  <w:num w:numId="4" w16cid:durableId="1300649249">
    <w:abstractNumId w:val="71"/>
  </w:num>
  <w:num w:numId="5" w16cid:durableId="764569240">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2386782">
    <w:abstractNumId w:val="55"/>
  </w:num>
  <w:num w:numId="7" w16cid:durableId="624626556">
    <w:abstractNumId w:val="67"/>
  </w:num>
  <w:num w:numId="8" w16cid:durableId="814298124">
    <w:abstractNumId w:val="52"/>
  </w:num>
  <w:num w:numId="9" w16cid:durableId="1372337426">
    <w:abstractNumId w:val="22"/>
  </w:num>
  <w:num w:numId="10" w16cid:durableId="562789374">
    <w:abstractNumId w:val="11"/>
  </w:num>
  <w:num w:numId="11" w16cid:durableId="766845612">
    <w:abstractNumId w:val="28"/>
  </w:num>
  <w:num w:numId="12" w16cid:durableId="1951551589">
    <w:abstractNumId w:val="44"/>
  </w:num>
  <w:num w:numId="13" w16cid:durableId="1703702742">
    <w:abstractNumId w:val="85"/>
  </w:num>
  <w:num w:numId="14" w16cid:durableId="42338445">
    <w:abstractNumId w:val="49"/>
  </w:num>
  <w:num w:numId="15" w16cid:durableId="456069695">
    <w:abstractNumId w:val="83"/>
  </w:num>
  <w:num w:numId="16" w16cid:durableId="2123105930">
    <w:abstractNumId w:val="46"/>
  </w:num>
  <w:num w:numId="17" w16cid:durableId="184099570">
    <w:abstractNumId w:val="31"/>
  </w:num>
  <w:num w:numId="18" w16cid:durableId="787550398">
    <w:abstractNumId w:val="20"/>
  </w:num>
  <w:num w:numId="19" w16cid:durableId="1961911173">
    <w:abstractNumId w:val="60"/>
  </w:num>
  <w:num w:numId="20" w16cid:durableId="139926186">
    <w:abstractNumId w:val="17"/>
  </w:num>
  <w:num w:numId="21" w16cid:durableId="1630668384">
    <w:abstractNumId w:val="64"/>
  </w:num>
  <w:num w:numId="22" w16cid:durableId="506558731">
    <w:abstractNumId w:val="33"/>
  </w:num>
  <w:num w:numId="23" w16cid:durableId="1220092880">
    <w:abstractNumId w:val="32"/>
  </w:num>
  <w:num w:numId="24" w16cid:durableId="1472090043">
    <w:abstractNumId w:val="16"/>
  </w:num>
  <w:num w:numId="25" w16cid:durableId="672535772">
    <w:abstractNumId w:val="3"/>
  </w:num>
  <w:num w:numId="26" w16cid:durableId="29918884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64967230">
    <w:abstractNumId w:val="23"/>
  </w:num>
  <w:num w:numId="28" w16cid:durableId="1881165361">
    <w:abstractNumId w:val="12"/>
  </w:num>
  <w:num w:numId="29" w16cid:durableId="925963038">
    <w:abstractNumId w:val="76"/>
  </w:num>
  <w:num w:numId="30" w16cid:durableId="449205970">
    <w:abstractNumId w:val="54"/>
  </w:num>
  <w:num w:numId="31" w16cid:durableId="1851408080">
    <w:abstractNumId w:val="8"/>
  </w:num>
  <w:num w:numId="32" w16cid:durableId="212010167">
    <w:abstractNumId w:val="77"/>
  </w:num>
  <w:num w:numId="33" w16cid:durableId="1024941450">
    <w:abstractNumId w:val="41"/>
  </w:num>
  <w:num w:numId="34" w16cid:durableId="446702360">
    <w:abstractNumId w:val="0"/>
  </w:num>
  <w:num w:numId="35" w16cid:durableId="1711147312">
    <w:abstractNumId w:val="69"/>
  </w:num>
  <w:num w:numId="36" w16cid:durableId="2083520979">
    <w:abstractNumId w:val="38"/>
  </w:num>
  <w:num w:numId="37" w16cid:durableId="832185342">
    <w:abstractNumId w:val="70"/>
  </w:num>
  <w:num w:numId="38" w16cid:durableId="1177229605">
    <w:abstractNumId w:val="7"/>
  </w:num>
  <w:num w:numId="39" w16cid:durableId="1817145654">
    <w:abstractNumId w:val="58"/>
  </w:num>
  <w:num w:numId="40" w16cid:durableId="2119373273">
    <w:abstractNumId w:val="53"/>
  </w:num>
  <w:num w:numId="41" w16cid:durableId="153837403">
    <w:abstractNumId w:val="30"/>
  </w:num>
  <w:num w:numId="42" w16cid:durableId="540826743">
    <w:abstractNumId w:val="36"/>
  </w:num>
  <w:num w:numId="43" w16cid:durableId="596330">
    <w:abstractNumId w:val="27"/>
  </w:num>
  <w:num w:numId="44" w16cid:durableId="60056118">
    <w:abstractNumId w:val="72"/>
  </w:num>
  <w:num w:numId="45" w16cid:durableId="1507593894">
    <w:abstractNumId w:val="87"/>
  </w:num>
  <w:num w:numId="46" w16cid:durableId="1343513296">
    <w:abstractNumId w:val="34"/>
  </w:num>
  <w:num w:numId="47" w16cid:durableId="1620841585">
    <w:abstractNumId w:val="5"/>
  </w:num>
  <w:num w:numId="48" w16cid:durableId="1258561290">
    <w:abstractNumId w:val="63"/>
  </w:num>
  <w:num w:numId="49" w16cid:durableId="1702512744">
    <w:abstractNumId w:val="19"/>
  </w:num>
  <w:num w:numId="50" w16cid:durableId="918757503">
    <w:abstractNumId w:val="21"/>
  </w:num>
  <w:num w:numId="51" w16cid:durableId="109977740">
    <w:abstractNumId w:val="73"/>
  </w:num>
  <w:num w:numId="52" w16cid:durableId="1464957911">
    <w:abstractNumId w:val="40"/>
  </w:num>
  <w:num w:numId="53" w16cid:durableId="889456162">
    <w:abstractNumId w:val="61"/>
  </w:num>
  <w:num w:numId="54" w16cid:durableId="2120176256">
    <w:abstractNumId w:val="65"/>
  </w:num>
  <w:num w:numId="55" w16cid:durableId="868681060">
    <w:abstractNumId w:val="57"/>
  </w:num>
  <w:num w:numId="56" w16cid:durableId="146821074">
    <w:abstractNumId w:val="45"/>
  </w:num>
  <w:num w:numId="57" w16cid:durableId="1358501537">
    <w:abstractNumId w:val="37"/>
  </w:num>
  <w:num w:numId="58" w16cid:durableId="100232147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11440324">
    <w:abstractNumId w:val="2"/>
  </w:num>
  <w:num w:numId="60" w16cid:durableId="135729612">
    <w:abstractNumId w:val="15"/>
  </w:num>
  <w:num w:numId="61" w16cid:durableId="885333446">
    <w:abstractNumId w:val="42"/>
  </w:num>
  <w:num w:numId="62" w16cid:durableId="22911720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329233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94015171">
    <w:abstractNumId w:val="18"/>
  </w:num>
  <w:num w:numId="65" w16cid:durableId="862934069">
    <w:abstractNumId w:val="78"/>
  </w:num>
  <w:num w:numId="66" w16cid:durableId="1969705092">
    <w:abstractNumId w:val="39"/>
  </w:num>
  <w:num w:numId="67" w16cid:durableId="154340925">
    <w:abstractNumId w:val="68"/>
  </w:num>
  <w:num w:numId="68" w16cid:durableId="2024625561">
    <w:abstractNumId w:val="75"/>
  </w:num>
  <w:num w:numId="69" w16cid:durableId="252515364">
    <w:abstractNumId w:val="1"/>
  </w:num>
  <w:num w:numId="70" w16cid:durableId="443305931">
    <w:abstractNumId w:val="84"/>
  </w:num>
  <w:num w:numId="71" w16cid:durableId="717556970">
    <w:abstractNumId w:val="79"/>
  </w:num>
  <w:num w:numId="72" w16cid:durableId="420495730">
    <w:abstractNumId w:val="50"/>
  </w:num>
  <w:num w:numId="73" w16cid:durableId="152525136">
    <w:abstractNumId w:val="29"/>
  </w:num>
  <w:num w:numId="74" w16cid:durableId="1809011244">
    <w:abstractNumId w:val="14"/>
  </w:num>
  <w:num w:numId="75" w16cid:durableId="1831291317">
    <w:abstractNumId w:val="47"/>
  </w:num>
  <w:num w:numId="76" w16cid:durableId="210390641">
    <w:abstractNumId w:val="6"/>
  </w:num>
  <w:num w:numId="77" w16cid:durableId="554660146">
    <w:abstractNumId w:val="43"/>
  </w:num>
  <w:num w:numId="78" w16cid:durableId="304042504">
    <w:abstractNumId w:val="35"/>
  </w:num>
  <w:num w:numId="79" w16cid:durableId="1665742781">
    <w:abstractNumId w:val="51"/>
  </w:num>
  <w:num w:numId="80" w16cid:durableId="927276261">
    <w:abstractNumId w:val="82"/>
  </w:num>
  <w:num w:numId="81" w16cid:durableId="1906836536">
    <w:abstractNumId w:val="48"/>
  </w:num>
  <w:num w:numId="82" w16cid:durableId="1360164796">
    <w:abstractNumId w:val="10"/>
  </w:num>
  <w:num w:numId="83" w16cid:durableId="779032837">
    <w:abstractNumId w:val="86"/>
  </w:num>
  <w:num w:numId="84" w16cid:durableId="1188104128">
    <w:abstractNumId w:val="9"/>
  </w:num>
  <w:num w:numId="85" w16cid:durableId="1508443802">
    <w:abstractNumId w:val="56"/>
  </w:num>
  <w:num w:numId="86" w16cid:durableId="1018848828">
    <w:abstractNumId w:val="4"/>
  </w:num>
  <w:num w:numId="87" w16cid:durableId="874779132">
    <w:abstractNumId w:val="25"/>
  </w:num>
  <w:num w:numId="88" w16cid:durableId="190263725">
    <w:abstractNumId w:val="62"/>
  </w:num>
  <w:num w:numId="89" w16cid:durableId="1279484438">
    <w:abstractNumId w:val="66"/>
  </w:num>
  <w:num w:numId="90" w16cid:durableId="2038508748">
    <w:abstractNumId w:val="13"/>
  </w:num>
  <w:num w:numId="91" w16cid:durableId="872766481">
    <w:abstractNumId w:val="59"/>
  </w:num>
  <w:num w:numId="92" w16cid:durableId="1971402351">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Iraj Sodagar [2]">
    <w15:presenceInfo w15:providerId="None" w15:userId="Iraj Sodagar"/>
  </w15:person>
  <w15:person w15:author="Richard Bradbury (2022-08-18)">
    <w15:presenceInfo w15:providerId="None" w15:userId="Richard Bradbury (2022-08-18)"/>
  </w15:person>
  <w15:person w15:author="Richard Bradbury (2022-08-24)">
    <w15:presenceInfo w15:providerId="None" w15:userId="Richard Bradbury (2022-0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C5C"/>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49F2"/>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38C"/>
    <w:rsid w:val="006B46FB"/>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2DFC"/>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5</Pages>
  <Words>1452</Words>
  <Characters>8279</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1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24)</cp:lastModifiedBy>
  <cp:revision>2</cp:revision>
  <cp:lastPrinted>1900-01-01T08:00:00Z</cp:lastPrinted>
  <dcterms:created xsi:type="dcterms:W3CDTF">2022-08-24T14:53:00Z</dcterms:created>
  <dcterms:modified xsi:type="dcterms:W3CDTF">2022-08-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